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Naples</w:t>
      </w:r>
    </w:p>
    <w:bookmarkStart w:id="21" w:name="Xbf922202084d8991028ff9f820fccd65538931b"/>
    <w:p>
      <w:pPr>
        <w:pStyle w:val="Heading1"/>
      </w:pPr>
      <w:r>
        <w:t xml:space="preserve">Scholarship Application Letter for Mechanical Engineering Studies in Italy Naples</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r>
        <w:br/>
      </w:r>
      <w:r>
        <w:t xml:space="preserve">University of Naples Federico II (or relevant institution)</w:t>
      </w:r>
      <w:r>
        <w:br/>
      </w:r>
      <w:r>
        <w:t xml:space="preserve">Department of Mechanical Engineering</w:t>
      </w:r>
      <w:r>
        <w:br/>
      </w:r>
      <w:r>
        <w:t xml:space="preserve">Naples, Italy</w:t>
      </w:r>
    </w:p>
    <w:bookmarkStart w:id="20" w:name="X6e09282fed170b2bf0c54754d93fce272ebaf71"/>
    <w:p>
      <w:pPr>
        <w:pStyle w:val="Heading2"/>
      </w:pPr>
      <w:r>
        <w:t xml:space="preserve">Subject: Scholarship Application for Advanced Studies in Mechanical Engineering at the University of Naples</w:t>
      </w:r>
    </w:p>
    <w:p>
      <w:pPr>
        <w:pStyle w:val="FirstParagraph"/>
      </w:pPr>
      <w:r>
        <w:t xml:space="preserve">To the Esteemed Members of the Admissions Committee,</w:t>
      </w:r>
    </w:p>
    <w:p>
      <w:pPr>
        <w:pStyle w:val="BodyText"/>
      </w:pPr>
      <w:r>
        <w:t xml:space="preserve">With profound enthusiasm and unwavering commitment, I submit this Scholarship Application Letter as a dedicated applicant seeking financial support to pursue advanced studies in Mechanical Engineering within Italy Naples. As an aspiring Mechanical Engineer with a deep admiration for Italy's engineering heritage and Naples' unique position at the crossroads of innovation, I am confident that this scholarship will empower me to contribute meaningfully to both the academic community in Naples and the global field of mechanical engineering.</w:t>
      </w:r>
    </w:p>
    <w:p>
      <w:pPr>
        <w:pStyle w:val="BodyText"/>
      </w:pPr>
      <w:r>
        <w:t xml:space="preserve">My journey toward becoming a Mechanical Engineer began during my undergraduate studies in [Your University] in [Your Country], where I immersed myself in thermodynamics, computational fluid dynamics, and sustainable energy systems. My capstone project—designing a low-cost solar thermal collector for rural communities—earned recognition as the top student innovation project at our institution. This experience crystallized my passion for applying mechanical engineering principles to solve real-world challenges, particularly in coastal and urban environments like Naples. I have long admired Italy's legacy of engineering excellence, from the ancient aqueducts of Pompeii to modern advancements in automotive and marine technology. Naples, as a dynamic city where historical significance meets contemporary industrial needs, represents the ideal environment for my academic and professional growth.</w:t>
      </w:r>
    </w:p>
    <w:p>
      <w:pPr>
        <w:pStyle w:val="BodyText"/>
      </w:pPr>
      <w:r>
        <w:t xml:space="preserve">It is precisely because of Naples' unparalleled ecosystem that I have chosen this location for my graduate studies. The University of Naples Federico II stands as a beacon of mechanical engineering innovation in Italy, with its state-of-the-art laboratories in fluid dynamics and renewable energy systems. The city’s strategic position along the Tyrrhenian Sea offers unique opportunities to study marine engineering challenges—from port infrastructure resilience to offshore wind energy integration—areas critical to Italy's sustainability goals. Moreover, Naples hosts leading institutions like the National Research Council (CNR) Institute of Engineering, where collaborative research on smart materials and disaster-resistant structures directly aligns with my academic interests. As a future Mechanical Engineer, I am eager to collaborate with these entities while learning from Naples’ rich tradition of engineering excellence that spans centuries.</w:t>
      </w:r>
    </w:p>
    <w:p>
      <w:pPr>
        <w:pStyle w:val="BodyText"/>
      </w:pPr>
      <w:r>
        <w:t xml:space="preserve">My academic record reflects consistent dedication: I graduated with honors (GPA 3.8/4.0) and have published two peer-reviewed papers on thermal optimization in energy systems. During a summer internship at [Relevant Company/University], I developed a predictive maintenance algorithm for industrial machinery using machine learning—a project that honed my technical skills and reinforced my commitment to merging digital innovation with mechanical engineering fundamentals. These experiences have prepared me to thrive in Naples’ rigorous academic environment, where interdisciplinary collaboration is central to the Mechanical Engineering curriculum. I am particularly excited about courses such as "Advanced Thermofluids for Coastal Applications" and "Sustainable Manufacturing Systems," which are uniquely tailored to address challenges faced by cities like Naples grappling with climate change and urbanization.</w:t>
      </w:r>
    </w:p>
    <w:p>
      <w:pPr>
        <w:pStyle w:val="BodyText"/>
      </w:pPr>
      <w:r>
        <w:t xml:space="preserve">The financial support from this scholarship would be transformative for my studies in Italy Naples. As a student without significant family resources, the cost of tuition, accommodation near campus, and access to specialized equipment at the University of Naples Federico II would otherwise be prohibitive. With this scholarship, I can fully immerse myself in research opportunities like the ongoing projects at the Vesuvius Observatory—where mechanical engineers develop early-warning systems for volcanic activity—without financial constraints. More importantly, it would allow me to engage deeply with Naples’ community: volunteering with local STEM outreach programs for youth and contributing to university-led initiatives focused on sustainable urban mobility solutions. I see myself not just as a student in Naples, but as an active participant in its future as a hub of engineering innovation within Italy.</w:t>
      </w:r>
    </w:p>
    <w:p>
      <w:pPr>
        <w:pStyle w:val="BodyText"/>
      </w:pPr>
      <w:r>
        <w:t xml:space="preserve">My long-term vision is to become a leading Mechanical Engineer specializing in resilient coastal infrastructure for Mediterranean cities. I aim to establish a research center focused on adaptive engineering solutions for climate-vulnerable regions, drawing inspiration from Naples’ blend of historical urban fabric and modern technological needs. This scholarship would be the critical catalyst enabling me to build this foundation during my graduate studies in Naples, where I can learn from experts like Professor [Name] at Federico II whose work on earthquake-resistant structures is world-renowned. My presence in Italy Naples would also foster cross-cultural exchange, as I bring perspectives from my home country’s engineering challenges while embracing the Italian ethos of "la dolce vita" integrated with relentless technical excellence.</w:t>
      </w:r>
    </w:p>
    <w:p>
      <w:pPr>
        <w:pStyle w:val="BodyText"/>
      </w:pPr>
      <w:r>
        <w:t xml:space="preserve">In closing, I reiterate my profound enthusiasm for studying Mechanical Engineering in Italy Naples. This Scholarship Application Letter represents not merely a request for funding but a commitment to honor the legacy of innovation that defines both this city and the engineering discipline. I am ready to contribute my skills, dedication, and cultural perspective to the vibrant academic community at the University of Naples Federico II while growing into an engineer who can address global challenges with local insights. Thank you for considering my application; I eagerly await the opportunity to discuss how my aspirations align with your miss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in Naples</dc:title>
  <dc:creator/>
  <dc:language>en</dc:language>
  <cp:keywords/>
  <dcterms:created xsi:type="dcterms:W3CDTF">2026-07-21T16:20:35Z</dcterms:created>
  <dcterms:modified xsi:type="dcterms:W3CDTF">2026-07-21T16:20:35Z</dcterms:modified>
</cp:coreProperties>
</file>

<file path=docProps/custom.xml><?xml version="1.0" encoding="utf-8"?>
<Properties xmlns="http://schemas.openxmlformats.org/officeDocument/2006/custom-properties" xmlns:vt="http://schemas.openxmlformats.org/officeDocument/2006/docPropsVTypes"/>
</file>